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FE683" w14:textId="77777777" w:rsidR="00E543DB" w:rsidRPr="00E50E98" w:rsidRDefault="00E543DB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spacing w:val="3"/>
          <w:position w:val="-1"/>
          <w:sz w:val="24"/>
          <w:szCs w:val="24"/>
        </w:rPr>
      </w:pPr>
    </w:p>
    <w:p w14:paraId="6FDF7369" w14:textId="440C16B5" w:rsidR="00986ACF" w:rsidRPr="00E50E98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E50E98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E50E98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E50E98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E50E98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E50E98">
        <w:rPr>
          <w:rFonts w:ascii="Garamond" w:hAnsi="Garamond" w:cs="Times New Roman"/>
          <w:position w:val="-1"/>
          <w:sz w:val="24"/>
          <w:szCs w:val="24"/>
        </w:rPr>
        <w:t>bus</w:t>
      </w:r>
      <w:r w:rsidRPr="00E50E98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E50E98">
        <w:rPr>
          <w:rFonts w:ascii="Garamond" w:hAnsi="Garamond" w:cs="Times New Roman"/>
          <w:position w:val="-1"/>
          <w:sz w:val="24"/>
          <w:szCs w:val="24"/>
        </w:rPr>
        <w:t>p</w:t>
      </w:r>
      <w:r w:rsidRPr="00E50E98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E50E98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E50E98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E50E98">
        <w:rPr>
          <w:rFonts w:ascii="Garamond" w:hAnsi="Garamond" w:cs="Times New Roman"/>
          <w:position w:val="-1"/>
          <w:sz w:val="24"/>
          <w:szCs w:val="24"/>
        </w:rPr>
        <w:t>dm</w:t>
      </w:r>
      <w:r w:rsidRPr="00E50E98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E50E98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E50E98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E50E98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E50E98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E50E98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43880FA1" w14:textId="77777777" w:rsidR="00E76761" w:rsidRPr="00E50E98" w:rsidRDefault="00E76761" w:rsidP="00E76761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Garamond" w:hAnsi="Garamond" w:cs="Times New Roman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E50E98" w14:paraId="5136CE7B" w14:textId="77777777" w:rsidTr="00986ACF">
        <w:trPr>
          <w:trHeight w:hRule="exact" w:val="60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03F4360F" w:rsidR="00491FA3" w:rsidRPr="00E50E98" w:rsidRDefault="00E543DB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eastAsia="Times New Roman" w:hAnsi="Garamond"/>
                <w:b/>
                <w:sz w:val="24"/>
                <w:szCs w:val="24"/>
              </w:rPr>
              <w:t xml:space="preserve">Media w pracy naukowej. Planowanie </w:t>
            </w:r>
            <w:r w:rsidRPr="00E50E98">
              <w:rPr>
                <w:rFonts w:ascii="Garamond" w:eastAsia="Times New Roman" w:hAnsi="Garamond"/>
                <w:b/>
                <w:sz w:val="24"/>
                <w:szCs w:val="24"/>
              </w:rPr>
              <w:br/>
              <w:t>i budowanie kariery akademickiej.</w:t>
            </w:r>
          </w:p>
        </w:tc>
      </w:tr>
      <w:tr w:rsidR="00767884" w:rsidRPr="00E50E98" w14:paraId="362E7812" w14:textId="7777777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E50E98" w:rsidRDefault="00B46F45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E50E98" w14:paraId="68072644" w14:textId="77777777" w:rsidTr="00986AC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E50E98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E50E98" w:rsidRDefault="00250269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E50E98" w14:paraId="466C7043" w14:textId="77777777" w:rsidTr="00986AC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E50E98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E50E98" w:rsidRDefault="00986ACF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E50E98" w14:paraId="09F0AED3" w14:textId="77777777" w:rsidTr="004A1C62">
        <w:trPr>
          <w:trHeight w:val="110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E50E98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E50E98" w:rsidRDefault="00986ACF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E50E98" w:rsidRDefault="00986ACF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E50E98" w:rsidRDefault="00986ACF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294726" w:rsidRPr="00E50E98" w14:paraId="767F2447" w14:textId="77777777" w:rsidTr="004A1C62">
        <w:trPr>
          <w:trHeight w:val="110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D99EA0A" w14:textId="77777777" w:rsidR="00294726" w:rsidRPr="00E50E98" w:rsidRDefault="00294726" w:rsidP="00294726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406286EF" w14:textId="77777777" w:rsidR="00294726" w:rsidRPr="00E50E98" w:rsidRDefault="0029472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AB50E32" w14:textId="77777777" w:rsidR="00294726" w:rsidRPr="00555B39" w:rsidRDefault="00294726" w:rsidP="00294726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555B3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</w:t>
            </w:r>
            <w:r w:rsidRPr="00555B39">
              <w:rPr>
                <w:rFonts w:ascii="Garamond" w:eastAsia="Arial Unicode MS" w:hAnsi="Garamond" w:cs="Times New Roman"/>
                <w:color w:val="141215"/>
                <w:kern w:val="1"/>
                <w:sz w:val="24"/>
                <w:szCs w:val="24"/>
                <w:lang w:eastAsia="hi-IN" w:bidi="hi-IN"/>
              </w:rPr>
              <w:t xml:space="preserve">rozwinięcie umiejętności niezbędnych do przygotowania strony internetowej, profilu naukowca i przygotowania notatki prasowej. </w:t>
            </w:r>
          </w:p>
          <w:p w14:paraId="1EDF45A2" w14:textId="77777777" w:rsidR="00294726" w:rsidRPr="00E50E98" w:rsidRDefault="00294726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E50E98" w14:paraId="070CEA3B" w14:textId="77777777" w:rsidTr="00294726">
        <w:trPr>
          <w:trHeight w:hRule="exact" w:val="4506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E50E98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E50E98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E50E98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E50E98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E50E98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E50E98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E50E98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E50E98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E50E98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E50E98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E50E98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60D8D" w14:textId="77777777" w:rsidR="00E54593" w:rsidRPr="00555B39" w:rsidRDefault="00E54593" w:rsidP="00E545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555B39">
              <w:rPr>
                <w:rFonts w:ascii="Garamond" w:hAnsi="Garamond" w:cs="Times New Roman"/>
                <w:b/>
                <w:sz w:val="24"/>
                <w:szCs w:val="24"/>
              </w:rPr>
              <w:t xml:space="preserve">W zakresie wiedzy: </w:t>
            </w:r>
          </w:p>
          <w:p w14:paraId="3EF28981" w14:textId="77777777" w:rsidR="00E54593" w:rsidRPr="00555B39" w:rsidRDefault="00E54593" w:rsidP="00E54593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55B3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6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K</w:t>
            </w:r>
            <w:r w:rsidRPr="00555B3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zasady upowszechniania wyników działalności naukowej</w:t>
            </w:r>
          </w:p>
          <w:p w14:paraId="7991E4F0" w14:textId="77777777" w:rsidR="00E54593" w:rsidRPr="00555B39" w:rsidRDefault="00E54593" w:rsidP="00E545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  <w:p w14:paraId="6D08CB8A" w14:textId="77777777" w:rsidR="00E54593" w:rsidRPr="00555B39" w:rsidRDefault="00E54593" w:rsidP="00E545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555B39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05754CD2" w14:textId="77777777" w:rsidR="00E54593" w:rsidRPr="00555B39" w:rsidRDefault="00E54593" w:rsidP="00E54593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55B3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2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UK</w:t>
            </w:r>
            <w:r w:rsidRPr="00555B3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5B39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owszechniać wyniki działalności naukowej także w formach popularnych</w:t>
            </w:r>
          </w:p>
          <w:p w14:paraId="0010C61F" w14:textId="77777777" w:rsidR="00E54593" w:rsidRPr="00555B39" w:rsidRDefault="00E54593" w:rsidP="00E54593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1E8D3EB9" w14:textId="77777777" w:rsidR="00E54593" w:rsidRPr="00555B39" w:rsidRDefault="00E54593" w:rsidP="00E54593">
            <w:p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555B39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</w:t>
            </w:r>
          </w:p>
          <w:p w14:paraId="53588C58" w14:textId="2BAC002C" w:rsidR="00E76761" w:rsidRPr="0026219D" w:rsidRDefault="00E54593" w:rsidP="00E54593">
            <w:pPr>
              <w:spacing w:after="0" w:line="240" w:lineRule="auto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555B3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K_5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;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KO</w:t>
            </w:r>
            <w:r w:rsidRPr="00555B3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555B39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wypełniać zobowiązania społeczne badaczy i twórców, a także inicjowania działań na rzecz interesu publicznego, m.in. przez przekazywanie społeczeństwu we właściwy sposób informacji i opinii dotyczących osiągnięć nauki i działania prowadzące do rozwoju społeczeństwa obywatelskiego opartego na wiedzy;</w:t>
            </w:r>
          </w:p>
        </w:tc>
      </w:tr>
      <w:tr w:rsidR="00767884" w:rsidRPr="00E50E98" w14:paraId="22C3D877" w14:textId="77777777" w:rsidTr="00986ACF">
        <w:trPr>
          <w:trHeight w:hRule="exact" w:val="63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E50E98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E50E98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E50E98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E50E98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E50E98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E50E98" w14:paraId="209396A2" w14:textId="77777777" w:rsidTr="00986ACF">
        <w:trPr>
          <w:trHeight w:hRule="exact" w:val="37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1D42EDEE" w:rsidR="00E76761" w:rsidRPr="00E50E98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D0066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767884" w:rsidRPr="00E50E98" w14:paraId="20737979" w14:textId="77777777" w:rsidTr="00986ACF">
        <w:trPr>
          <w:trHeight w:hRule="exact" w:val="93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E50E98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E50E98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E50E98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E50E98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E50E98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E50E98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70CA8BAC" w:rsidR="00986ACF" w:rsidRPr="00E50E98" w:rsidRDefault="00986ACF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FF0000"/>
                <w:sz w:val="24"/>
                <w:szCs w:val="24"/>
                <w:u w:val="single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</w:t>
            </w:r>
            <w:r w:rsidR="00E543DB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Ilona Nenko</w:t>
            </w:r>
            <w:r w:rsidR="00767884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</w:p>
          <w:p w14:paraId="4C317572" w14:textId="11FA40C9" w:rsidR="00986ACF" w:rsidRPr="00E50E98" w:rsidRDefault="00E543DB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Andrzej </w:t>
            </w:r>
            <w:proofErr w:type="spellStart"/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Galbarczyk</w:t>
            </w:r>
            <w:proofErr w:type="spellEnd"/>
            <w:r w:rsidR="00767884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E50E98" w14:paraId="00A49528" w14:textId="77777777" w:rsidTr="00986ACF">
        <w:trPr>
          <w:trHeight w:hRule="exact" w:val="149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E50E98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E50E98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E50E98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E50E98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E50E98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50E98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E50E98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E50E98" w14:paraId="305E442A" w14:textId="77777777" w:rsidTr="00986ACF">
        <w:trPr>
          <w:trHeight w:hRule="exact" w:val="62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6866DBBD" w:rsidR="00E446E0" w:rsidRPr="00E50E98" w:rsidRDefault="00347B4B" w:rsidP="00E446E0">
            <w:pPr>
              <w:spacing w:after="0" w:line="100" w:lineRule="atLeast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Seminari</w:t>
            </w:r>
            <w:r w:rsidR="00E543DB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a/ćwiczenia</w:t>
            </w:r>
            <w:r w:rsidR="00A13CEB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– 1</w:t>
            </w:r>
            <w:r w:rsidR="00E543DB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0</w:t>
            </w:r>
            <w:r w:rsidR="00E446E0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27F11DE4" w:rsidR="008762AF" w:rsidRPr="00E50E98" w:rsidRDefault="00E446E0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Praca własna – </w:t>
            </w:r>
            <w:r w:rsidR="00E543DB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20</w:t>
            </w: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E50E98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E50E98" w14:paraId="1665D606" w14:textId="77777777" w:rsidTr="00986ACF">
        <w:trPr>
          <w:trHeight w:hRule="exact" w:val="99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E50E98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E50E98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05E8C294" w:rsidR="00E76761" w:rsidRPr="00E50E98" w:rsidRDefault="00E543DB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rak</w:t>
            </w:r>
          </w:p>
        </w:tc>
      </w:tr>
      <w:tr w:rsidR="00767884" w:rsidRPr="00E50E98" w14:paraId="4547CE37" w14:textId="7777777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E50E98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E50E98" w14:paraId="7A82FC94" w14:textId="77777777" w:rsidTr="00E543DB">
        <w:trPr>
          <w:trHeight w:hRule="exact" w:val="1075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-2"/>
                <w:sz w:val="24"/>
                <w:szCs w:val="24"/>
              </w:rPr>
              <w:lastRenderedPageBreak/>
              <w:t>B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5C04F269" w:rsidR="00FB1E30" w:rsidRPr="00E50E98" w:rsidRDefault="00347B4B" w:rsidP="00E50E9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D0066"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</w:t>
            </w:r>
            <w:r w:rsidR="00E543DB"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a/ćwiczenia</w:t>
            </w:r>
            <w:r w:rsidR="006D0066"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: 1</w:t>
            </w:r>
            <w:r w:rsidR="00E543DB"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0</w:t>
            </w:r>
            <w:r w:rsidR="00FB1E30"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4650723A" w:rsidR="00FB1E30" w:rsidRPr="00E50E98" w:rsidRDefault="00FB1E30" w:rsidP="00E50E9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aca własna</w:t>
            </w:r>
            <w:r w:rsidR="006D0066"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E543DB"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20</w:t>
            </w:r>
            <w:r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77777777" w:rsidR="00E76761" w:rsidRPr="00E50E98" w:rsidRDefault="00FB1E30" w:rsidP="00E50E9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767884" w:rsidRPr="00E50E98" w14:paraId="1F29F387" w14:textId="77777777" w:rsidTr="00E543DB">
        <w:trPr>
          <w:trHeight w:hRule="exact" w:val="113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E50E98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E50E98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74E5F8DE" w:rsidR="00E76761" w:rsidRPr="00E50E98" w:rsidRDefault="00E543DB" w:rsidP="00E50E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Case </w:t>
            </w:r>
            <w:proofErr w:type="spellStart"/>
            <w:r w:rsidRPr="00E50E98">
              <w:rPr>
                <w:rFonts w:ascii="Garamond" w:hAnsi="Garamond" w:cs="Times New Roman"/>
                <w:sz w:val="24"/>
                <w:szCs w:val="24"/>
              </w:rPr>
              <w:t>study</w:t>
            </w:r>
            <w:proofErr w:type="spellEnd"/>
            <w:r w:rsidRPr="00E50E98">
              <w:rPr>
                <w:rFonts w:ascii="Garamond" w:hAnsi="Garamond" w:cs="Times New Roman"/>
                <w:sz w:val="24"/>
                <w:szCs w:val="24"/>
              </w:rPr>
              <w:t>, dyskusja w grupach, ćwiczenia przedmiotowe z użyciem komputera, prezentacje multimedialna</w:t>
            </w:r>
          </w:p>
          <w:p w14:paraId="183AB477" w14:textId="1832FFF7" w:rsidR="00097D57" w:rsidRPr="00E50E98" w:rsidRDefault="00097D57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E50E98" w14:paraId="1560CD36" w14:textId="77777777" w:rsidTr="00986ACF">
        <w:trPr>
          <w:trHeight w:hRule="exact" w:val="110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E50E98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E50E98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E50E98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AEF3FA7" w:rsidR="00E76761" w:rsidRPr="00E50E98" w:rsidRDefault="00FB1E30" w:rsidP="00E50E98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63" w:hanging="28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  <w:r w:rsidR="00E543DB" w:rsidRPr="00E50E98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76298DBD" w14:textId="1DC3F832" w:rsidR="00E543DB" w:rsidRPr="00E50E98" w:rsidRDefault="00E543DB" w:rsidP="00E50E98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63" w:hanging="284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Ocena staranności przygotowania strony, profilu naukowca.</w:t>
            </w:r>
          </w:p>
          <w:p w14:paraId="02155C4D" w14:textId="018BCFB5" w:rsidR="00AE677A" w:rsidRPr="00E50E98" w:rsidRDefault="00AE677A" w:rsidP="00E50E98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63" w:hanging="284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Ocena przygotowanej notatki prasowej</w:t>
            </w:r>
            <w:r w:rsidR="00610565" w:rsidRPr="00E50E98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  <w:p w14:paraId="3417F00C" w14:textId="61DCFED8" w:rsidR="00FB1E30" w:rsidRPr="00E50E98" w:rsidRDefault="00FB1E30" w:rsidP="00E543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E50E98" w14:paraId="12226DD2" w14:textId="77777777" w:rsidTr="00610565">
        <w:trPr>
          <w:trHeight w:hRule="exact" w:val="286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E50E98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E50E98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E50E98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E50E98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Pr="00E50E98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1256C111" w14:textId="0F8275EF" w:rsidR="00097D57" w:rsidRPr="00E50E98" w:rsidRDefault="00097D57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Ocena </w:t>
            </w:r>
            <w:r w:rsidR="00E543DB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staranno</w:t>
            </w:r>
            <w:r w:rsidR="00F17081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ści</w:t>
            </w: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przygotowane</w:t>
            </w:r>
            <w:r w:rsidR="00F17081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j</w:t>
            </w: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r w:rsidR="00F17081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strony, profilu naukowca</w:t>
            </w:r>
            <w:r w:rsidR="001A5D3D"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</w:p>
          <w:p w14:paraId="1AF3188F" w14:textId="3634AC55" w:rsidR="00AE677A" w:rsidRPr="00E50E98" w:rsidRDefault="00AE677A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color w:val="000000"/>
                <w:sz w:val="24"/>
                <w:szCs w:val="24"/>
              </w:rPr>
              <w:t>Ocena przygotowanej notatki prasowej do wykorzystania w mediach.</w:t>
            </w:r>
          </w:p>
          <w:p w14:paraId="41DF5273" w14:textId="77777777" w:rsidR="00610565" w:rsidRPr="00E50E98" w:rsidRDefault="00610565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sz w:val="24"/>
                <w:szCs w:val="24"/>
              </w:rPr>
            </w:pPr>
          </w:p>
          <w:p w14:paraId="2B1650B1" w14:textId="6BAC08ED" w:rsidR="00E76761" w:rsidRPr="00E50E98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:rsidRPr="00E50E98" w14:paraId="09AE1C3D" w14:textId="77777777" w:rsidTr="009F0CD0">
        <w:trPr>
          <w:trHeight w:hRule="exact" w:val="3555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E50E98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E8A19" w14:textId="3103C353" w:rsidR="00AE677A" w:rsidRPr="00E50E98" w:rsidRDefault="00AE677A" w:rsidP="00AE677A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6" w:hanging="284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Tworzenie strony internetowej z wykorzystaniem platformy </w:t>
            </w:r>
            <w:proofErr w:type="spellStart"/>
            <w:r w:rsidRPr="00E50E98">
              <w:rPr>
                <w:rFonts w:ascii="Garamond" w:hAnsi="Garamond" w:cs="Times New Roman"/>
                <w:sz w:val="24"/>
                <w:szCs w:val="24"/>
              </w:rPr>
              <w:t>Wordpress</w:t>
            </w:r>
            <w:proofErr w:type="spellEnd"/>
          </w:p>
          <w:p w14:paraId="12C4E7CE" w14:textId="290D5223" w:rsidR="00AE677A" w:rsidRPr="00E50E98" w:rsidRDefault="00AE677A" w:rsidP="00AE677A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6" w:hanging="284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Tworzenie profilu naukowca na dostępnych platformach społecznościowych typu </w:t>
            </w:r>
            <w:proofErr w:type="spellStart"/>
            <w:r w:rsidRPr="00E50E98">
              <w:rPr>
                <w:rFonts w:ascii="Garamond" w:hAnsi="Garamond" w:cs="Times New Roman"/>
                <w:sz w:val="24"/>
                <w:szCs w:val="24"/>
              </w:rPr>
              <w:t>ResearchGate</w:t>
            </w:r>
            <w:proofErr w:type="spellEnd"/>
          </w:p>
          <w:p w14:paraId="26FD9417" w14:textId="5EBFF935" w:rsidR="00AE677A" w:rsidRPr="00E50E98" w:rsidRDefault="00AE677A" w:rsidP="00AE677A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6" w:hanging="284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Wykorzystywania mediów społecznościowych do nawiązywania kontaktów wśród społeczności akademickiej, szukania pracy i promowania wyników badań naukowych</w:t>
            </w:r>
          </w:p>
          <w:p w14:paraId="729643A6" w14:textId="69E93DFC" w:rsidR="00AE677A" w:rsidRPr="00E50E98" w:rsidRDefault="00AE677A" w:rsidP="00AE677A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6" w:hanging="28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 xml:space="preserve">Przygotowywania materiałów dla mediów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br/>
              <w:t xml:space="preserve">(np. notatki prasowej) i nawiązywanie kontaktu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br/>
              <w:t xml:space="preserve">z mediami w celu promocji swoich projektów 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br/>
              <w:t>i wyników badań.</w:t>
            </w:r>
          </w:p>
        </w:tc>
      </w:tr>
      <w:tr w:rsidR="00767884" w:rsidRPr="00E50E98" w14:paraId="739E11D5" w14:textId="77777777" w:rsidTr="00AE677A">
        <w:trPr>
          <w:trHeight w:hRule="exact" w:val="816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E50E98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E50E98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50E98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E50E98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E50E98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50E98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E50E98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E50E98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627E90" w14:textId="21C8F27E" w:rsidR="00B46F45" w:rsidRPr="00E50E98" w:rsidRDefault="00AE677A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E50E98">
              <w:rPr>
                <w:rFonts w:ascii="Garamond" w:hAnsi="Garamond" w:cs="Times New Roman"/>
                <w:sz w:val="24"/>
                <w:szCs w:val="24"/>
              </w:rPr>
              <w:t>brak</w:t>
            </w:r>
          </w:p>
        </w:tc>
      </w:tr>
    </w:tbl>
    <w:p w14:paraId="740BE1B8" w14:textId="77777777" w:rsidR="00226695" w:rsidRPr="00E50E98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E50E98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DA5B60"/>
    <w:multiLevelType w:val="hybridMultilevel"/>
    <w:tmpl w:val="D820DD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D11DCB"/>
    <w:multiLevelType w:val="hybridMultilevel"/>
    <w:tmpl w:val="3D486C86"/>
    <w:lvl w:ilvl="0" w:tplc="E39A1D7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2"/>
  </w:num>
  <w:num w:numId="4">
    <w:abstractNumId w:val="1"/>
  </w:num>
  <w:num w:numId="5">
    <w:abstractNumId w:val="18"/>
  </w:num>
  <w:num w:numId="6">
    <w:abstractNumId w:val="10"/>
  </w:num>
  <w:num w:numId="7">
    <w:abstractNumId w:val="6"/>
  </w:num>
  <w:num w:numId="8">
    <w:abstractNumId w:val="2"/>
  </w:num>
  <w:num w:numId="9">
    <w:abstractNumId w:val="7"/>
  </w:num>
  <w:num w:numId="10">
    <w:abstractNumId w:val="5"/>
  </w:num>
  <w:num w:numId="11">
    <w:abstractNumId w:val="8"/>
  </w:num>
  <w:num w:numId="12">
    <w:abstractNumId w:val="16"/>
  </w:num>
  <w:num w:numId="13">
    <w:abstractNumId w:val="4"/>
  </w:num>
  <w:num w:numId="14">
    <w:abstractNumId w:val="17"/>
  </w:num>
  <w:num w:numId="15">
    <w:abstractNumId w:val="15"/>
  </w:num>
  <w:num w:numId="16">
    <w:abstractNumId w:val="9"/>
  </w:num>
  <w:num w:numId="17">
    <w:abstractNumId w:val="0"/>
  </w:num>
  <w:num w:numId="18">
    <w:abstractNumId w:val="14"/>
  </w:num>
  <w:num w:numId="19">
    <w:abstractNumId w:val="11"/>
  </w:num>
  <w:num w:numId="20">
    <w:abstractNumId w:val="13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B0927"/>
    <w:rsid w:val="000D2346"/>
    <w:rsid w:val="0010284A"/>
    <w:rsid w:val="00113EF3"/>
    <w:rsid w:val="00116755"/>
    <w:rsid w:val="001429A4"/>
    <w:rsid w:val="00187412"/>
    <w:rsid w:val="00193102"/>
    <w:rsid w:val="001A5D3D"/>
    <w:rsid w:val="001D0D55"/>
    <w:rsid w:val="00210FE4"/>
    <w:rsid w:val="0022350C"/>
    <w:rsid w:val="00226695"/>
    <w:rsid w:val="00250269"/>
    <w:rsid w:val="00252F88"/>
    <w:rsid w:val="00254D30"/>
    <w:rsid w:val="0026219D"/>
    <w:rsid w:val="00264C53"/>
    <w:rsid w:val="00266025"/>
    <w:rsid w:val="002678DC"/>
    <w:rsid w:val="002835CA"/>
    <w:rsid w:val="00294726"/>
    <w:rsid w:val="002E2048"/>
    <w:rsid w:val="002F58F7"/>
    <w:rsid w:val="00347B4B"/>
    <w:rsid w:val="00366042"/>
    <w:rsid w:val="003717F3"/>
    <w:rsid w:val="003728A1"/>
    <w:rsid w:val="003735DB"/>
    <w:rsid w:val="00377412"/>
    <w:rsid w:val="003940E0"/>
    <w:rsid w:val="003C24F8"/>
    <w:rsid w:val="003F2116"/>
    <w:rsid w:val="004145CF"/>
    <w:rsid w:val="00421F5C"/>
    <w:rsid w:val="00453B1C"/>
    <w:rsid w:val="00455DAD"/>
    <w:rsid w:val="0045684E"/>
    <w:rsid w:val="00473341"/>
    <w:rsid w:val="00491FA3"/>
    <w:rsid w:val="004C1D56"/>
    <w:rsid w:val="004D6B75"/>
    <w:rsid w:val="00505921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0565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777B"/>
    <w:rsid w:val="0071595A"/>
    <w:rsid w:val="00751731"/>
    <w:rsid w:val="00767884"/>
    <w:rsid w:val="00790E81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0CD0"/>
    <w:rsid w:val="009F54E4"/>
    <w:rsid w:val="00A04117"/>
    <w:rsid w:val="00A046E6"/>
    <w:rsid w:val="00A13CEB"/>
    <w:rsid w:val="00A72746"/>
    <w:rsid w:val="00AC1DBE"/>
    <w:rsid w:val="00AE677A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50A52"/>
    <w:rsid w:val="00CA0353"/>
    <w:rsid w:val="00CA2C02"/>
    <w:rsid w:val="00CF361A"/>
    <w:rsid w:val="00D02F81"/>
    <w:rsid w:val="00D05528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0E98"/>
    <w:rsid w:val="00E543DB"/>
    <w:rsid w:val="00E54593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17081"/>
    <w:rsid w:val="00F2612C"/>
    <w:rsid w:val="00F37E37"/>
    <w:rsid w:val="00F4389C"/>
    <w:rsid w:val="00F73A47"/>
    <w:rsid w:val="00FA5125"/>
    <w:rsid w:val="00FA6B34"/>
    <w:rsid w:val="00FB1E30"/>
    <w:rsid w:val="00FB5073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0592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592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592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59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5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45</Words>
  <Characters>267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5</cp:revision>
  <cp:lastPrinted>2018-05-15T21:08:00Z</cp:lastPrinted>
  <dcterms:created xsi:type="dcterms:W3CDTF">2019-06-05T06:55:00Z</dcterms:created>
  <dcterms:modified xsi:type="dcterms:W3CDTF">2019-08-06T09:04:00Z</dcterms:modified>
</cp:coreProperties>
</file>